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4D7C" w:rsidRDefault="000A4D7C" w:rsidP="001C5894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>UNIVERSITY OF LIVINGSTONIA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36"/>
          <w:szCs w:val="32"/>
        </w:rPr>
      </w:pPr>
      <w:r>
        <w:rPr>
          <w:rFonts w:ascii="Times New Roman" w:hAnsi="Times New Roman" w:cs="Times New Roman"/>
          <w:b/>
          <w:sz w:val="36"/>
          <w:szCs w:val="32"/>
        </w:rPr>
        <w:t>LAWS CAMPUS</w:t>
      </w:r>
    </w:p>
    <w:p w:rsidR="003472DD" w:rsidRPr="001C5894" w:rsidRDefault="003472DD" w:rsidP="001C5894">
      <w:pPr>
        <w:jc w:val="center"/>
        <w:rPr>
          <w:rFonts w:ascii="Times New Roman" w:hAnsi="Times New Roman" w:cs="Times New Roman"/>
          <w:sz w:val="32"/>
          <w:szCs w:val="32"/>
        </w:rPr>
      </w:pPr>
      <w:r w:rsidRPr="001C5894">
        <w:rPr>
          <w:rFonts w:ascii="Times New Roman" w:hAnsi="Times New Roman" w:cs="Times New Roman"/>
          <w:sz w:val="32"/>
          <w:szCs w:val="32"/>
        </w:rPr>
        <w:t>DEPARTMENT OF COMPUTER ENGINEERING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38A11E1C" wp14:editId="180CDA56">
            <wp:extent cx="1371600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 xml:space="preserve">To: Rev. </w:t>
      </w:r>
      <w:r w:rsidR="005217B1">
        <w:rPr>
          <w:rFonts w:ascii="Times New Roman" w:hAnsi="Times New Roman" w:cs="Times New Roman"/>
          <w:b/>
          <w:sz w:val="28"/>
          <w:szCs w:val="32"/>
        </w:rPr>
        <w:t>F.</w:t>
      </w:r>
      <w:r>
        <w:rPr>
          <w:rFonts w:ascii="Times New Roman" w:hAnsi="Times New Roman" w:cs="Times New Roman"/>
          <w:b/>
          <w:sz w:val="28"/>
          <w:szCs w:val="32"/>
        </w:rPr>
        <w:t>B.</w:t>
      </w:r>
      <w:r w:rsidR="005217B1">
        <w:rPr>
          <w:rFonts w:ascii="Times New Roman" w:hAnsi="Times New Roman" w:cs="Times New Roman"/>
          <w:b/>
          <w:sz w:val="28"/>
          <w:szCs w:val="32"/>
        </w:rPr>
        <w:t>J.</w:t>
      </w:r>
      <w:r>
        <w:rPr>
          <w:rFonts w:ascii="Times New Roman" w:hAnsi="Times New Roman" w:cs="Times New Roman"/>
          <w:b/>
          <w:sz w:val="28"/>
          <w:szCs w:val="32"/>
        </w:rPr>
        <w:t xml:space="preserve"> MFUNE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530126" w:rsidP="001C5894">
      <w:pPr>
        <w:ind w:firstLine="720"/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From: BYAMASU</w:t>
      </w:r>
      <w:r w:rsidR="000A4D7C">
        <w:rPr>
          <w:rFonts w:ascii="Times New Roman" w:hAnsi="Times New Roman" w:cs="Times New Roman"/>
          <w:b/>
          <w:sz w:val="28"/>
          <w:szCs w:val="32"/>
        </w:rPr>
        <w:t xml:space="preserve"> P</w:t>
      </w:r>
      <w:r w:rsidR="002A5343">
        <w:rPr>
          <w:rFonts w:ascii="Times New Roman" w:hAnsi="Times New Roman" w:cs="Times New Roman"/>
          <w:b/>
          <w:sz w:val="28"/>
          <w:szCs w:val="32"/>
        </w:rPr>
        <w:t>atrick</w:t>
      </w:r>
      <w:r w:rsidR="004318EA">
        <w:rPr>
          <w:rFonts w:ascii="Times New Roman" w:hAnsi="Times New Roman" w:cs="Times New Roman"/>
          <w:b/>
          <w:sz w:val="28"/>
          <w:szCs w:val="32"/>
        </w:rPr>
        <w:t xml:space="preserve"> Paul</w:t>
      </w:r>
    </w:p>
    <w:p w:rsidR="000A4D7C" w:rsidRDefault="000A4D7C" w:rsidP="001C5894">
      <w:pPr>
        <w:ind w:firstLine="720"/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Registration Number: CEN/01/02/19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A03586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Course Code:  CHL 24</w:t>
      </w:r>
      <w:r w:rsidR="000A4D7C">
        <w:rPr>
          <w:rFonts w:ascii="Times New Roman" w:hAnsi="Times New Roman" w:cs="Times New Roman"/>
          <w:b/>
          <w:sz w:val="28"/>
          <w:szCs w:val="32"/>
        </w:rPr>
        <w:t>01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Cou</w:t>
      </w:r>
      <w:r w:rsidR="00641ECD">
        <w:rPr>
          <w:rFonts w:ascii="Times New Roman" w:hAnsi="Times New Roman" w:cs="Times New Roman"/>
          <w:b/>
          <w:sz w:val="28"/>
          <w:szCs w:val="32"/>
        </w:rPr>
        <w:t>rse Name: Christian Leadership and Development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F32252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Assignment Number: One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AD0F9D" w:rsidP="001C5894">
      <w:pPr>
        <w:ind w:left="1440" w:firstLine="720"/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Task</w:t>
      </w:r>
      <w:r w:rsidR="000A4D7C">
        <w:rPr>
          <w:rFonts w:ascii="Times New Roman" w:hAnsi="Times New Roman" w:cs="Times New Roman"/>
          <w:b/>
          <w:sz w:val="28"/>
          <w:szCs w:val="32"/>
        </w:rPr>
        <w:t xml:space="preserve">: </w:t>
      </w:r>
      <w:r w:rsidR="00706B1E">
        <w:rPr>
          <w:rFonts w:ascii="Times New Roman" w:hAnsi="Times New Roman" w:cs="Times New Roman"/>
          <w:b/>
          <w:sz w:val="28"/>
          <w:szCs w:val="32"/>
        </w:rPr>
        <w:t>In what ways is leadership instrumental i</w:t>
      </w:r>
      <w:r w:rsidR="00AC2297">
        <w:rPr>
          <w:rFonts w:ascii="Times New Roman" w:hAnsi="Times New Roman" w:cs="Times New Roman"/>
          <w:b/>
          <w:sz w:val="28"/>
          <w:szCs w:val="32"/>
        </w:rPr>
        <w:t xml:space="preserve">n </w:t>
      </w:r>
      <w:r w:rsidR="00706B1E">
        <w:rPr>
          <w:rFonts w:ascii="Times New Roman" w:hAnsi="Times New Roman" w:cs="Times New Roman"/>
          <w:b/>
          <w:sz w:val="28"/>
          <w:szCs w:val="32"/>
        </w:rPr>
        <w:t>organi</w:t>
      </w:r>
      <w:bookmarkStart w:id="0" w:name="_GoBack"/>
      <w:bookmarkEnd w:id="0"/>
      <w:r w:rsidR="00706B1E">
        <w:rPr>
          <w:rFonts w:ascii="Times New Roman" w:hAnsi="Times New Roman" w:cs="Times New Roman"/>
          <w:b/>
          <w:sz w:val="28"/>
          <w:szCs w:val="32"/>
        </w:rPr>
        <w:t>zational development?</w:t>
      </w:r>
    </w:p>
    <w:p w:rsidR="000A4D7C" w:rsidRDefault="009940F2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  <w:r>
        <w:rPr>
          <w:rFonts w:ascii="Times New Roman" w:hAnsi="Times New Roman" w:cs="Times New Roman"/>
          <w:b/>
          <w:sz w:val="28"/>
          <w:szCs w:val="32"/>
        </w:rPr>
        <w:t>Semester Number: Four</w:t>
      </w:r>
    </w:p>
    <w:p w:rsidR="000A4D7C" w:rsidRDefault="000A4D7C" w:rsidP="001C5894">
      <w:pPr>
        <w:jc w:val="center"/>
        <w:rPr>
          <w:rFonts w:ascii="Times New Roman" w:hAnsi="Times New Roman" w:cs="Times New Roman"/>
          <w:b/>
          <w:sz w:val="28"/>
          <w:szCs w:val="32"/>
        </w:rPr>
      </w:pPr>
    </w:p>
    <w:p w:rsidR="000A4D7C" w:rsidRDefault="008B24ED" w:rsidP="001C589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8"/>
          <w:szCs w:val="32"/>
        </w:rPr>
        <w:t>Due date: 15</w:t>
      </w:r>
      <w:r w:rsidRPr="008B24ED">
        <w:rPr>
          <w:rFonts w:ascii="Times New Roman" w:hAnsi="Times New Roman" w:cs="Times New Roman"/>
          <w:b/>
          <w:sz w:val="28"/>
          <w:szCs w:val="32"/>
          <w:vertAlign w:val="superscript"/>
        </w:rPr>
        <w:t>th</w:t>
      </w:r>
      <w:r>
        <w:rPr>
          <w:rFonts w:ascii="Times New Roman" w:hAnsi="Times New Roman" w:cs="Times New Roman"/>
          <w:b/>
          <w:sz w:val="28"/>
          <w:szCs w:val="32"/>
        </w:rPr>
        <w:t xml:space="preserve"> </w:t>
      </w:r>
      <w:r w:rsidR="008E1CD8">
        <w:rPr>
          <w:rFonts w:ascii="Times New Roman" w:hAnsi="Times New Roman" w:cs="Times New Roman"/>
          <w:b/>
          <w:sz w:val="28"/>
          <w:szCs w:val="32"/>
        </w:rPr>
        <w:t>March</w:t>
      </w:r>
      <w:r w:rsidR="00631AA6">
        <w:rPr>
          <w:rFonts w:ascii="Times New Roman" w:hAnsi="Times New Roman" w:cs="Times New Roman"/>
          <w:b/>
          <w:sz w:val="28"/>
          <w:szCs w:val="32"/>
        </w:rPr>
        <w:t>, 2021</w:t>
      </w:r>
    </w:p>
    <w:p w:rsidR="000A4D7C" w:rsidRDefault="000A4D7C" w:rsidP="000A4D7C"/>
    <w:p w:rsidR="00CF2864" w:rsidRDefault="00CF2864"/>
    <w:p w:rsidR="001100C7" w:rsidRDefault="001100C7"/>
    <w:p w:rsidR="00011D9C" w:rsidRPr="00C17D29" w:rsidRDefault="00011D9C" w:rsidP="00011D9C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ABLE OF CONTENTS</w:t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>
        <w:rPr>
          <w:rFonts w:ascii="Times New Roman" w:hAnsi="Times New Roman" w:cs="Times New Roman"/>
          <w:b/>
          <w:sz w:val="24"/>
          <w:szCs w:val="24"/>
        </w:rPr>
        <w:tab/>
      </w:r>
      <w:r w:rsidR="0061614D" w:rsidRPr="00EC6DF0">
        <w:rPr>
          <w:rFonts w:ascii="Times New Roman" w:hAnsi="Times New Roman" w:cs="Times New Roman"/>
          <w:b/>
          <w:sz w:val="24"/>
          <w:szCs w:val="24"/>
        </w:rPr>
        <w:tab/>
      </w:r>
      <w:r w:rsidR="00BE6C3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61614D" w:rsidRPr="00EC6DF0">
        <w:rPr>
          <w:rFonts w:ascii="Times New Roman" w:hAnsi="Times New Roman" w:cs="Times New Roman"/>
          <w:b/>
          <w:sz w:val="24"/>
          <w:szCs w:val="24"/>
          <w:u w:val="single"/>
        </w:rPr>
        <w:t>P</w:t>
      </w:r>
      <w:r w:rsidR="0051356E" w:rsidRPr="00EC6DF0">
        <w:rPr>
          <w:rFonts w:ascii="Times New Roman" w:hAnsi="Times New Roman" w:cs="Times New Roman"/>
          <w:b/>
          <w:sz w:val="24"/>
          <w:szCs w:val="24"/>
          <w:u w:val="single"/>
        </w:rPr>
        <w:t>age</w:t>
      </w:r>
      <w:r w:rsidR="00C17D29" w:rsidRPr="00EC6DF0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</w:p>
    <w:p w:rsidR="00011D9C" w:rsidRPr="00E47F30" w:rsidRDefault="00E47F30" w:rsidP="00E47F30">
      <w:p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1.</w:t>
      </w:r>
      <w:r w:rsidR="00B14FA8">
        <w:rPr>
          <w:rFonts w:ascii="Times New Roman" w:hAnsi="Times New Roman" w:cs="Times New Roman"/>
          <w:b/>
          <w:i/>
          <w:sz w:val="24"/>
          <w:szCs w:val="24"/>
        </w:rPr>
        <w:t>0.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8E3B82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011D9C" w:rsidRPr="0013659D">
        <w:rPr>
          <w:rFonts w:ascii="Times New Roman" w:hAnsi="Times New Roman" w:cs="Times New Roman"/>
          <w:b/>
          <w:sz w:val="24"/>
          <w:szCs w:val="24"/>
        </w:rPr>
        <w:t>INTRODUCTION</w:t>
      </w:r>
      <w:r w:rsidR="00011D9C" w:rsidRPr="00E47F30">
        <w:rPr>
          <w:rFonts w:ascii="Times New Roman" w:hAnsi="Times New Roman" w:cs="Times New Roman"/>
          <w:b/>
          <w:i/>
          <w:sz w:val="24"/>
          <w:szCs w:val="24"/>
        </w:rPr>
        <w:t>………………………….……………………………</w:t>
      </w:r>
      <w:r w:rsidR="00DB7369" w:rsidRPr="00E47F30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011D9C" w:rsidRPr="00E47F30">
        <w:rPr>
          <w:rFonts w:ascii="Times New Roman" w:hAnsi="Times New Roman" w:cs="Times New Roman"/>
          <w:b/>
          <w:i/>
          <w:sz w:val="24"/>
          <w:szCs w:val="24"/>
        </w:rPr>
        <w:t>…...</w:t>
      </w:r>
      <w:r w:rsidR="003C04FC">
        <w:rPr>
          <w:rFonts w:ascii="Times New Roman" w:hAnsi="Times New Roman" w:cs="Times New Roman"/>
          <w:b/>
          <w:i/>
          <w:sz w:val="24"/>
          <w:szCs w:val="24"/>
        </w:rPr>
        <w:t>........</w:t>
      </w:r>
      <w:r w:rsidR="00011D9C" w:rsidRPr="00E47F30"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5A1C3C">
        <w:rPr>
          <w:rFonts w:ascii="Times New Roman" w:hAnsi="Times New Roman" w:cs="Times New Roman"/>
          <w:b/>
          <w:i/>
          <w:sz w:val="24"/>
          <w:szCs w:val="24"/>
        </w:rPr>
        <w:t>...</w:t>
      </w:r>
      <w:r w:rsidR="00011D9C" w:rsidRPr="00E47F30">
        <w:rPr>
          <w:rFonts w:ascii="Times New Roman" w:hAnsi="Times New Roman" w:cs="Times New Roman"/>
          <w:b/>
          <w:i/>
          <w:sz w:val="24"/>
          <w:szCs w:val="24"/>
        </w:rPr>
        <w:t>.…</w:t>
      </w:r>
      <w:r w:rsidR="00011D9C" w:rsidRPr="00E47F30">
        <w:rPr>
          <w:rFonts w:ascii="Times New Roman" w:hAnsi="Times New Roman" w:cs="Times New Roman"/>
          <w:b/>
          <w:sz w:val="24"/>
          <w:szCs w:val="24"/>
        </w:rPr>
        <w:t>1</w:t>
      </w:r>
    </w:p>
    <w:p w:rsidR="00B9011A" w:rsidRPr="00EA2E19" w:rsidRDefault="00EA2E19" w:rsidP="00EA2E19">
      <w:pPr>
        <w:spacing w:line="360" w:lineRule="auto"/>
        <w:rPr>
          <w:rFonts w:ascii="Times New Roman" w:hAnsi="Times New Roman" w:cs="Times New Roman"/>
          <w:b/>
          <w:i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2.0.  </w:t>
      </w:r>
      <w:r w:rsidR="008E3B82" w:rsidRPr="00EA2E19">
        <w:rPr>
          <w:rFonts w:ascii="Times New Roman" w:hAnsi="Times New Roman" w:cs="Times New Roman"/>
          <w:b/>
          <w:sz w:val="24"/>
        </w:rPr>
        <w:t>G</w:t>
      </w:r>
      <w:r w:rsidR="00527AE2" w:rsidRPr="00EA2E19">
        <w:rPr>
          <w:rFonts w:ascii="Times New Roman" w:hAnsi="Times New Roman" w:cs="Times New Roman"/>
          <w:b/>
          <w:sz w:val="24"/>
        </w:rPr>
        <w:t>ENERAL CONCEPT OF LEADERSHIP IN AN ORGANIZATION</w:t>
      </w:r>
      <w:r w:rsidR="00527AE2" w:rsidRPr="00EA2E19">
        <w:rPr>
          <w:rFonts w:ascii="Times New Roman" w:hAnsi="Times New Roman" w:cs="Times New Roman"/>
          <w:b/>
          <w:i/>
          <w:sz w:val="24"/>
        </w:rPr>
        <w:t xml:space="preserve"> ...</w:t>
      </w:r>
      <w:r w:rsidR="005A1C3C">
        <w:rPr>
          <w:rFonts w:ascii="Times New Roman" w:hAnsi="Times New Roman" w:cs="Times New Roman"/>
          <w:b/>
          <w:i/>
          <w:sz w:val="24"/>
        </w:rPr>
        <w:t>...</w:t>
      </w:r>
      <w:r w:rsidR="00400C26" w:rsidRPr="00EA2E19">
        <w:rPr>
          <w:rFonts w:ascii="Times New Roman" w:hAnsi="Times New Roman" w:cs="Times New Roman"/>
          <w:b/>
          <w:i/>
          <w:sz w:val="24"/>
        </w:rPr>
        <w:t>……</w:t>
      </w:r>
      <w:r w:rsidR="006F13D5">
        <w:rPr>
          <w:rFonts w:ascii="Times New Roman" w:hAnsi="Times New Roman" w:cs="Times New Roman"/>
          <w:b/>
          <w:i/>
          <w:sz w:val="24"/>
        </w:rPr>
        <w:t>...</w:t>
      </w:r>
      <w:r w:rsidR="00B05FD5" w:rsidRPr="00EA2E19">
        <w:rPr>
          <w:rFonts w:ascii="Times New Roman" w:hAnsi="Times New Roman" w:cs="Times New Roman"/>
          <w:b/>
          <w:i/>
          <w:sz w:val="24"/>
        </w:rPr>
        <w:t>...</w:t>
      </w:r>
      <w:r w:rsidR="00D34961" w:rsidRPr="00EA2E19">
        <w:rPr>
          <w:rFonts w:ascii="Times New Roman" w:hAnsi="Times New Roman" w:cs="Times New Roman"/>
          <w:b/>
          <w:i/>
          <w:sz w:val="24"/>
        </w:rPr>
        <w:t>…</w:t>
      </w:r>
      <w:r w:rsidR="00400C26" w:rsidRPr="00EA2E19">
        <w:rPr>
          <w:rFonts w:ascii="Times New Roman" w:hAnsi="Times New Roman" w:cs="Times New Roman"/>
          <w:b/>
          <w:i/>
          <w:sz w:val="24"/>
        </w:rPr>
        <w:t>.</w:t>
      </w:r>
      <w:r w:rsidR="00400C26" w:rsidRPr="00EA2E19">
        <w:rPr>
          <w:rFonts w:ascii="Times New Roman" w:hAnsi="Times New Roman" w:cs="Times New Roman"/>
          <w:b/>
          <w:sz w:val="24"/>
        </w:rPr>
        <w:t>1</w:t>
      </w:r>
    </w:p>
    <w:p w:rsidR="00011D9C" w:rsidRPr="00720CE3" w:rsidRDefault="00AD16FD" w:rsidP="00720CE3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C859F8">
        <w:rPr>
          <w:rFonts w:ascii="Times New Roman" w:hAnsi="Times New Roman" w:cs="Times New Roman"/>
          <w:b/>
          <w:sz w:val="24"/>
        </w:rPr>
        <w:t xml:space="preserve">What is an </w:t>
      </w:r>
      <w:r w:rsidR="00B9011A" w:rsidRPr="00C859F8">
        <w:rPr>
          <w:rFonts w:ascii="Times New Roman" w:hAnsi="Times New Roman" w:cs="Times New Roman"/>
          <w:b/>
          <w:sz w:val="24"/>
        </w:rPr>
        <w:t>Organization</w:t>
      </w:r>
      <w:r w:rsidR="006033FD" w:rsidRPr="00C859F8">
        <w:rPr>
          <w:rFonts w:ascii="Times New Roman" w:hAnsi="Times New Roman" w:cs="Times New Roman"/>
          <w:b/>
          <w:sz w:val="24"/>
        </w:rPr>
        <w:t xml:space="preserve"> and </w:t>
      </w:r>
      <w:proofErr w:type="gramStart"/>
      <w:r w:rsidR="00C5672E" w:rsidRPr="00C859F8">
        <w:rPr>
          <w:rFonts w:ascii="Times New Roman" w:hAnsi="Times New Roman" w:cs="Times New Roman"/>
          <w:b/>
          <w:sz w:val="24"/>
        </w:rPr>
        <w:t>Leadership?</w:t>
      </w:r>
      <w:r w:rsidR="00C5672E">
        <w:rPr>
          <w:rFonts w:ascii="Times New Roman" w:hAnsi="Times New Roman" w:cs="Times New Roman"/>
          <w:b/>
          <w:i/>
          <w:sz w:val="24"/>
        </w:rPr>
        <w:t>...</w:t>
      </w:r>
      <w:proofErr w:type="gramEnd"/>
      <w:r w:rsidR="00C5672E">
        <w:rPr>
          <w:rFonts w:ascii="Times New Roman" w:hAnsi="Times New Roman" w:cs="Times New Roman"/>
          <w:b/>
          <w:i/>
          <w:sz w:val="24"/>
        </w:rPr>
        <w:t>.</w:t>
      </w:r>
      <w:r w:rsidR="006D68EA" w:rsidRPr="00720CE3">
        <w:rPr>
          <w:rFonts w:ascii="Times New Roman" w:hAnsi="Times New Roman" w:cs="Times New Roman"/>
          <w:b/>
          <w:i/>
          <w:sz w:val="24"/>
        </w:rPr>
        <w:t>…</w:t>
      </w:r>
      <w:r w:rsidR="0064509E">
        <w:rPr>
          <w:rFonts w:ascii="Times New Roman" w:hAnsi="Times New Roman" w:cs="Times New Roman"/>
          <w:b/>
          <w:i/>
          <w:sz w:val="24"/>
        </w:rPr>
        <w:t>.</w:t>
      </w:r>
      <w:r w:rsidR="006D68EA" w:rsidRPr="00720CE3">
        <w:rPr>
          <w:rFonts w:ascii="Times New Roman" w:hAnsi="Times New Roman" w:cs="Times New Roman"/>
          <w:b/>
          <w:i/>
          <w:sz w:val="24"/>
        </w:rPr>
        <w:t>.</w:t>
      </w:r>
      <w:r w:rsidR="009D6921" w:rsidRPr="00720CE3">
        <w:rPr>
          <w:rFonts w:ascii="Times New Roman" w:hAnsi="Times New Roman" w:cs="Times New Roman"/>
          <w:b/>
          <w:i/>
          <w:sz w:val="24"/>
        </w:rPr>
        <w:t>...</w:t>
      </w:r>
      <w:r w:rsidR="00E779A8" w:rsidRPr="00720CE3">
        <w:rPr>
          <w:rFonts w:ascii="Times New Roman" w:hAnsi="Times New Roman" w:cs="Times New Roman"/>
          <w:b/>
          <w:i/>
          <w:sz w:val="24"/>
        </w:rPr>
        <w:t>.....</w:t>
      </w:r>
      <w:r w:rsidR="000E4B4F">
        <w:rPr>
          <w:rFonts w:ascii="Times New Roman" w:hAnsi="Times New Roman" w:cs="Times New Roman"/>
          <w:b/>
          <w:i/>
          <w:sz w:val="24"/>
        </w:rPr>
        <w:t>...........</w:t>
      </w:r>
      <w:r w:rsidR="00E779A8" w:rsidRPr="00720CE3">
        <w:rPr>
          <w:rFonts w:ascii="Times New Roman" w:hAnsi="Times New Roman" w:cs="Times New Roman"/>
          <w:b/>
          <w:i/>
          <w:sz w:val="24"/>
        </w:rPr>
        <w:t>.</w:t>
      </w:r>
      <w:r w:rsidR="00F06A73" w:rsidRPr="00720CE3">
        <w:rPr>
          <w:rFonts w:ascii="Times New Roman" w:hAnsi="Times New Roman" w:cs="Times New Roman"/>
          <w:b/>
          <w:i/>
          <w:sz w:val="24"/>
        </w:rPr>
        <w:t>…</w:t>
      </w:r>
      <w:r w:rsidR="000E4B4F">
        <w:rPr>
          <w:rFonts w:ascii="Times New Roman" w:hAnsi="Times New Roman" w:cs="Times New Roman"/>
          <w:b/>
          <w:i/>
          <w:sz w:val="24"/>
        </w:rPr>
        <w:t>.</w:t>
      </w:r>
      <w:r w:rsidR="00F06A73" w:rsidRPr="00720CE3">
        <w:rPr>
          <w:rFonts w:ascii="Times New Roman" w:hAnsi="Times New Roman" w:cs="Times New Roman"/>
          <w:b/>
          <w:i/>
          <w:sz w:val="24"/>
        </w:rPr>
        <w:t>…………</w:t>
      </w:r>
      <w:r w:rsidR="00F06A73" w:rsidRPr="00720CE3">
        <w:rPr>
          <w:rFonts w:ascii="Times New Roman" w:hAnsi="Times New Roman" w:cs="Times New Roman"/>
          <w:b/>
          <w:sz w:val="24"/>
        </w:rPr>
        <w:t>1</w:t>
      </w:r>
    </w:p>
    <w:p w:rsidR="00A55547" w:rsidRDefault="00917FB7" w:rsidP="00F87DD0">
      <w:pPr>
        <w:pStyle w:val="ListParagraph"/>
        <w:numPr>
          <w:ilvl w:val="1"/>
          <w:numId w:val="13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41676A">
        <w:rPr>
          <w:rFonts w:ascii="Times New Roman" w:hAnsi="Times New Roman" w:cs="Times New Roman"/>
          <w:b/>
          <w:sz w:val="24"/>
        </w:rPr>
        <w:t>Organization Leadership</w:t>
      </w:r>
      <w:r w:rsidR="0002260D">
        <w:rPr>
          <w:rFonts w:ascii="Times New Roman" w:hAnsi="Times New Roman" w:cs="Times New Roman"/>
          <w:b/>
          <w:i/>
          <w:sz w:val="24"/>
        </w:rPr>
        <w:t>…</w:t>
      </w:r>
      <w:proofErr w:type="gramStart"/>
      <w:r w:rsidR="0002260D">
        <w:rPr>
          <w:rFonts w:ascii="Times New Roman" w:hAnsi="Times New Roman" w:cs="Times New Roman"/>
          <w:b/>
          <w:i/>
          <w:sz w:val="24"/>
        </w:rPr>
        <w:t>…</w:t>
      </w:r>
      <w:r w:rsidR="007C7DF7">
        <w:rPr>
          <w:rFonts w:ascii="Times New Roman" w:hAnsi="Times New Roman" w:cs="Times New Roman"/>
          <w:b/>
          <w:i/>
          <w:sz w:val="24"/>
        </w:rPr>
        <w:t>..</w:t>
      </w:r>
      <w:proofErr w:type="gramEnd"/>
      <w:r w:rsidR="0002260D">
        <w:rPr>
          <w:rFonts w:ascii="Times New Roman" w:hAnsi="Times New Roman" w:cs="Times New Roman"/>
          <w:b/>
          <w:i/>
          <w:sz w:val="24"/>
        </w:rPr>
        <w:t>………………………</w:t>
      </w:r>
      <w:r w:rsidR="006D68EA">
        <w:rPr>
          <w:rFonts w:ascii="Times New Roman" w:hAnsi="Times New Roman" w:cs="Times New Roman"/>
          <w:b/>
          <w:i/>
          <w:sz w:val="24"/>
        </w:rPr>
        <w:t>..</w:t>
      </w:r>
      <w:r w:rsidR="0002260D">
        <w:rPr>
          <w:rFonts w:ascii="Times New Roman" w:hAnsi="Times New Roman" w:cs="Times New Roman"/>
          <w:b/>
          <w:i/>
          <w:sz w:val="24"/>
        </w:rPr>
        <w:t>…</w:t>
      </w:r>
      <w:r w:rsidR="000E4B4F">
        <w:rPr>
          <w:rFonts w:ascii="Times New Roman" w:hAnsi="Times New Roman" w:cs="Times New Roman"/>
          <w:b/>
          <w:i/>
          <w:sz w:val="24"/>
        </w:rPr>
        <w:t>………</w:t>
      </w:r>
      <w:r w:rsidR="0002260D">
        <w:rPr>
          <w:rFonts w:ascii="Times New Roman" w:hAnsi="Times New Roman" w:cs="Times New Roman"/>
          <w:b/>
          <w:i/>
          <w:sz w:val="24"/>
        </w:rPr>
        <w:t>…………</w:t>
      </w:r>
      <w:r w:rsidR="0002260D" w:rsidRPr="0002260D">
        <w:rPr>
          <w:rFonts w:ascii="Times New Roman" w:hAnsi="Times New Roman" w:cs="Times New Roman"/>
          <w:b/>
          <w:sz w:val="24"/>
        </w:rPr>
        <w:t>1</w:t>
      </w:r>
    </w:p>
    <w:p w:rsidR="00976AFE" w:rsidRPr="00632FAB" w:rsidRDefault="00632FAB" w:rsidP="00A646B6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632FAB">
        <w:rPr>
          <w:rFonts w:ascii="Times New Roman" w:hAnsi="Times New Roman" w:cs="Times New Roman"/>
          <w:b/>
          <w:sz w:val="24"/>
        </w:rPr>
        <w:t>HOW IS LEADERSHIP TAKEN AS INSTRUMENTAL IN ORGANIZATION LEADERSHIP?</w:t>
      </w:r>
      <w:r>
        <w:rPr>
          <w:rFonts w:ascii="Times New Roman" w:hAnsi="Times New Roman" w:cs="Times New Roman"/>
          <w:b/>
          <w:sz w:val="24"/>
        </w:rPr>
        <w:t>..............</w:t>
      </w:r>
      <w:r w:rsidR="00300D0C" w:rsidRPr="00632FAB">
        <w:rPr>
          <w:rFonts w:ascii="Times New Roman" w:hAnsi="Times New Roman" w:cs="Times New Roman"/>
          <w:b/>
          <w:i/>
          <w:sz w:val="24"/>
          <w:szCs w:val="24"/>
        </w:rPr>
        <w:t>……….</w:t>
      </w:r>
      <w:r w:rsidR="00AA401E" w:rsidRPr="00632FAB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E0164E" w:rsidRPr="00632FAB">
        <w:rPr>
          <w:rFonts w:ascii="Times New Roman" w:hAnsi="Times New Roman" w:cs="Times New Roman"/>
          <w:b/>
          <w:i/>
          <w:sz w:val="24"/>
          <w:szCs w:val="24"/>
        </w:rPr>
        <w:t>...</w:t>
      </w:r>
      <w:r w:rsidR="00011D9C" w:rsidRPr="00632FAB">
        <w:rPr>
          <w:rFonts w:ascii="Times New Roman" w:hAnsi="Times New Roman" w:cs="Times New Roman"/>
          <w:b/>
          <w:i/>
          <w:sz w:val="24"/>
          <w:szCs w:val="24"/>
        </w:rPr>
        <w:t>…</w:t>
      </w:r>
      <w:proofErr w:type="gramStart"/>
      <w:r w:rsidR="00011D9C" w:rsidRPr="00632FAB">
        <w:rPr>
          <w:rFonts w:ascii="Times New Roman" w:hAnsi="Times New Roman" w:cs="Times New Roman"/>
          <w:b/>
          <w:i/>
          <w:sz w:val="24"/>
          <w:szCs w:val="24"/>
        </w:rPr>
        <w:t>…..</w:t>
      </w:r>
      <w:proofErr w:type="gramEnd"/>
      <w:r w:rsidR="00011D9C" w:rsidRPr="00632FAB">
        <w:rPr>
          <w:rFonts w:ascii="Times New Roman" w:hAnsi="Times New Roman" w:cs="Times New Roman"/>
          <w:b/>
          <w:i/>
          <w:sz w:val="24"/>
          <w:szCs w:val="24"/>
        </w:rPr>
        <w:t>…………………………………</w:t>
      </w:r>
      <w:r w:rsidR="006D68EA" w:rsidRPr="00632FAB">
        <w:rPr>
          <w:rFonts w:ascii="Times New Roman" w:hAnsi="Times New Roman" w:cs="Times New Roman"/>
          <w:b/>
          <w:i/>
          <w:sz w:val="24"/>
          <w:szCs w:val="24"/>
        </w:rPr>
        <w:t>…..</w:t>
      </w:r>
      <w:r w:rsidR="00011D9C" w:rsidRPr="00632FAB">
        <w:rPr>
          <w:rFonts w:ascii="Times New Roman" w:hAnsi="Times New Roman" w:cs="Times New Roman"/>
          <w:b/>
          <w:i/>
          <w:sz w:val="24"/>
          <w:szCs w:val="24"/>
        </w:rPr>
        <w:t>………</w:t>
      </w:r>
      <w:r w:rsidR="00252AB7" w:rsidRPr="00632FAB">
        <w:rPr>
          <w:rFonts w:ascii="Times New Roman" w:hAnsi="Times New Roman" w:cs="Times New Roman"/>
          <w:b/>
          <w:i/>
          <w:sz w:val="24"/>
          <w:szCs w:val="24"/>
        </w:rPr>
        <w:t>……</w:t>
      </w:r>
      <w:r w:rsidR="001D3D2F" w:rsidRPr="00632FAB">
        <w:rPr>
          <w:rFonts w:ascii="Times New Roman" w:hAnsi="Times New Roman" w:cs="Times New Roman"/>
          <w:b/>
          <w:sz w:val="24"/>
          <w:szCs w:val="24"/>
        </w:rPr>
        <w:t>2</w:t>
      </w:r>
    </w:p>
    <w:p w:rsidR="00CC32D5" w:rsidRPr="00AC7465" w:rsidRDefault="009B174D" w:rsidP="000C48F7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</w:rPr>
        <w:t xml:space="preserve"> </w:t>
      </w:r>
      <w:r>
        <w:rPr>
          <w:rFonts w:ascii="Times New Roman" w:hAnsi="Times New Roman" w:cs="Times New Roman"/>
          <w:b/>
          <w:sz w:val="24"/>
        </w:rPr>
        <w:t>Setting up visions of an o</w:t>
      </w:r>
      <w:r w:rsidRPr="004B13B1">
        <w:rPr>
          <w:rFonts w:ascii="Times New Roman" w:hAnsi="Times New Roman" w:cs="Times New Roman"/>
          <w:b/>
          <w:sz w:val="24"/>
        </w:rPr>
        <w:t>rganization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CC32D5">
        <w:rPr>
          <w:rFonts w:ascii="Times New Roman" w:hAnsi="Times New Roman" w:cs="Times New Roman"/>
          <w:b/>
          <w:i/>
          <w:sz w:val="24"/>
          <w:szCs w:val="24"/>
        </w:rPr>
        <w:t>………………………</w:t>
      </w:r>
      <w:r w:rsidR="00571600">
        <w:rPr>
          <w:rFonts w:ascii="Times New Roman" w:hAnsi="Times New Roman" w:cs="Times New Roman"/>
          <w:b/>
          <w:i/>
          <w:sz w:val="24"/>
          <w:szCs w:val="24"/>
        </w:rPr>
        <w:t>....</w:t>
      </w:r>
      <w:r w:rsidR="00CC32D5"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571600">
        <w:rPr>
          <w:rFonts w:ascii="Times New Roman" w:hAnsi="Times New Roman" w:cs="Times New Roman"/>
          <w:b/>
          <w:i/>
          <w:sz w:val="24"/>
          <w:szCs w:val="24"/>
        </w:rPr>
        <w:t>...</w:t>
      </w:r>
      <w:r w:rsidR="00CC32D5">
        <w:rPr>
          <w:rFonts w:ascii="Times New Roman" w:hAnsi="Times New Roman" w:cs="Times New Roman"/>
          <w:b/>
          <w:i/>
          <w:sz w:val="24"/>
          <w:szCs w:val="24"/>
        </w:rPr>
        <w:t>…...</w:t>
      </w:r>
      <w:r w:rsidR="00571600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CC32D5"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CC32D5" w:rsidRPr="00921931">
        <w:rPr>
          <w:rFonts w:ascii="Times New Roman" w:hAnsi="Times New Roman" w:cs="Times New Roman"/>
          <w:b/>
          <w:sz w:val="24"/>
          <w:szCs w:val="24"/>
        </w:rPr>
        <w:t>2</w:t>
      </w:r>
    </w:p>
    <w:p w:rsidR="00AC7465" w:rsidRPr="007D4997" w:rsidRDefault="00846576" w:rsidP="000C48F7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4B13B1">
        <w:rPr>
          <w:rFonts w:ascii="Times New Roman" w:hAnsi="Times New Roman" w:cs="Times New Roman"/>
          <w:b/>
          <w:sz w:val="24"/>
          <w:szCs w:val="24"/>
        </w:rPr>
        <w:t>Inspiring</w:t>
      </w:r>
      <w:r>
        <w:rPr>
          <w:rFonts w:ascii="Times New Roman" w:hAnsi="Times New Roman" w:cs="Times New Roman"/>
          <w:b/>
          <w:sz w:val="24"/>
          <w:szCs w:val="24"/>
        </w:rPr>
        <w:t xml:space="preserve"> s</w:t>
      </w:r>
      <w:r w:rsidRPr="004B13B1">
        <w:rPr>
          <w:rFonts w:ascii="Times New Roman" w:hAnsi="Times New Roman" w:cs="Times New Roman"/>
          <w:b/>
          <w:sz w:val="24"/>
          <w:szCs w:val="24"/>
        </w:rPr>
        <w:t>ubordinate for the success of vision</w:t>
      </w:r>
      <w:r>
        <w:rPr>
          <w:rFonts w:ascii="Times New Roman" w:hAnsi="Times New Roman" w:cs="Times New Roman"/>
          <w:b/>
          <w:sz w:val="24"/>
          <w:szCs w:val="24"/>
        </w:rPr>
        <w:t>……………………………2</w:t>
      </w:r>
    </w:p>
    <w:p w:rsidR="007D4997" w:rsidRPr="006206DD" w:rsidRDefault="00984CB7" w:rsidP="000C48F7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Pr="004B13B1">
        <w:rPr>
          <w:rFonts w:ascii="Times New Roman" w:hAnsi="Times New Roman" w:cs="Times New Roman"/>
          <w:b/>
          <w:sz w:val="24"/>
          <w:szCs w:val="24"/>
        </w:rPr>
        <w:t>Problem solving skills</w:t>
      </w:r>
      <w:r>
        <w:rPr>
          <w:rFonts w:ascii="Times New Roman" w:hAnsi="Times New Roman" w:cs="Times New Roman"/>
          <w:b/>
          <w:sz w:val="24"/>
          <w:szCs w:val="24"/>
        </w:rPr>
        <w:t>……………………………………………………….2</w:t>
      </w:r>
    </w:p>
    <w:p w:rsidR="006206DD" w:rsidRPr="000C48F7" w:rsidRDefault="00426210" w:rsidP="000C48F7">
      <w:pPr>
        <w:pStyle w:val="ListParagraph"/>
        <w:numPr>
          <w:ilvl w:val="1"/>
          <w:numId w:val="12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55757F">
        <w:rPr>
          <w:rFonts w:ascii="Times New Roman" w:hAnsi="Times New Roman" w:cs="Times New Roman"/>
          <w:b/>
          <w:sz w:val="24"/>
          <w:szCs w:val="24"/>
        </w:rPr>
        <w:t>Setting</w:t>
      </w:r>
      <w:r>
        <w:rPr>
          <w:rFonts w:ascii="Times New Roman" w:hAnsi="Times New Roman" w:cs="Times New Roman"/>
          <w:b/>
          <w:sz w:val="24"/>
          <w:szCs w:val="24"/>
        </w:rPr>
        <w:t xml:space="preserve"> up and Implementation of</w:t>
      </w:r>
      <w:r w:rsidRPr="0055757F">
        <w:rPr>
          <w:rFonts w:ascii="Times New Roman" w:hAnsi="Times New Roman" w:cs="Times New Roman"/>
          <w:b/>
          <w:sz w:val="24"/>
          <w:szCs w:val="24"/>
        </w:rPr>
        <w:t xml:space="preserve"> strategies of an organization</w:t>
      </w:r>
      <w:r w:rsidR="00E344DD">
        <w:rPr>
          <w:rFonts w:ascii="Times New Roman" w:hAnsi="Times New Roman" w:cs="Times New Roman"/>
          <w:b/>
          <w:sz w:val="24"/>
          <w:szCs w:val="24"/>
        </w:rPr>
        <w:t>………</w:t>
      </w:r>
      <w:r w:rsidR="00930A92">
        <w:rPr>
          <w:rFonts w:ascii="Times New Roman" w:hAnsi="Times New Roman" w:cs="Times New Roman"/>
          <w:b/>
          <w:sz w:val="24"/>
          <w:szCs w:val="24"/>
        </w:rPr>
        <w:t>...</w:t>
      </w:r>
      <w:r w:rsidR="00E344DD">
        <w:rPr>
          <w:rFonts w:ascii="Times New Roman" w:hAnsi="Times New Roman" w:cs="Times New Roman"/>
          <w:b/>
          <w:sz w:val="24"/>
          <w:szCs w:val="24"/>
        </w:rPr>
        <w:t>3</w:t>
      </w:r>
    </w:p>
    <w:p w:rsidR="00A174CF" w:rsidRPr="00B0773B" w:rsidRDefault="004879BE" w:rsidP="00B0773B">
      <w:pPr>
        <w:pStyle w:val="ListParagraph"/>
        <w:numPr>
          <w:ilvl w:val="0"/>
          <w:numId w:val="15"/>
        </w:numPr>
        <w:spacing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A87316">
        <w:rPr>
          <w:rFonts w:ascii="Times New Roman" w:hAnsi="Times New Roman" w:cs="Times New Roman"/>
          <w:b/>
          <w:sz w:val="24"/>
          <w:szCs w:val="24"/>
        </w:rPr>
        <w:t>CONCLUSIO</w:t>
      </w:r>
      <w:r>
        <w:rPr>
          <w:rFonts w:ascii="Times New Roman" w:hAnsi="Times New Roman" w:cs="Times New Roman"/>
          <w:b/>
          <w:i/>
          <w:sz w:val="24"/>
          <w:szCs w:val="24"/>
        </w:rPr>
        <w:t>.…………</w:t>
      </w:r>
      <w:r w:rsidR="007B71A5">
        <w:rPr>
          <w:rFonts w:ascii="Times New Roman" w:hAnsi="Times New Roman" w:cs="Times New Roman"/>
          <w:b/>
          <w:i/>
          <w:sz w:val="24"/>
          <w:szCs w:val="24"/>
        </w:rPr>
        <w:t>…</w:t>
      </w:r>
      <w:r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C07460">
        <w:rPr>
          <w:rFonts w:ascii="Times New Roman" w:hAnsi="Times New Roman" w:cs="Times New Roman"/>
          <w:b/>
          <w:i/>
          <w:sz w:val="24"/>
          <w:szCs w:val="24"/>
        </w:rPr>
        <w:t>...</w:t>
      </w:r>
      <w:r>
        <w:rPr>
          <w:rFonts w:ascii="Times New Roman" w:hAnsi="Times New Roman" w:cs="Times New Roman"/>
          <w:b/>
          <w:i/>
          <w:sz w:val="24"/>
          <w:szCs w:val="24"/>
        </w:rPr>
        <w:t>…...……………</w:t>
      </w:r>
      <w:proofErr w:type="gramStart"/>
      <w:r>
        <w:rPr>
          <w:rFonts w:ascii="Times New Roman" w:hAnsi="Times New Roman" w:cs="Times New Roman"/>
          <w:b/>
          <w:i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b/>
          <w:i/>
          <w:sz w:val="24"/>
          <w:szCs w:val="24"/>
        </w:rPr>
        <w:t>….</w:t>
      </w:r>
      <w:r w:rsidR="00E41D6F">
        <w:rPr>
          <w:rFonts w:ascii="Times New Roman" w:hAnsi="Times New Roman" w:cs="Times New Roman"/>
          <w:b/>
          <w:i/>
          <w:sz w:val="24"/>
          <w:szCs w:val="24"/>
        </w:rPr>
        <w:t>……………………………</w:t>
      </w:r>
      <w:r w:rsidR="0095374B">
        <w:rPr>
          <w:rFonts w:ascii="Times New Roman" w:hAnsi="Times New Roman" w:cs="Times New Roman"/>
          <w:b/>
          <w:i/>
          <w:sz w:val="24"/>
          <w:szCs w:val="24"/>
        </w:rPr>
        <w:t>.</w:t>
      </w:r>
      <w:r w:rsidR="00870AC9" w:rsidRPr="00B0773B"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95374B">
        <w:rPr>
          <w:rFonts w:ascii="Times New Roman" w:hAnsi="Times New Roman" w:cs="Times New Roman"/>
          <w:b/>
          <w:i/>
          <w:sz w:val="24"/>
          <w:szCs w:val="24"/>
        </w:rPr>
        <w:t>...</w:t>
      </w:r>
      <w:r w:rsidR="008307FB">
        <w:rPr>
          <w:rFonts w:ascii="Times New Roman" w:hAnsi="Times New Roman" w:cs="Times New Roman"/>
          <w:b/>
          <w:i/>
          <w:sz w:val="24"/>
          <w:szCs w:val="24"/>
        </w:rPr>
        <w:t>.....</w:t>
      </w:r>
      <w:r w:rsidR="00870AC9" w:rsidRPr="00B0773B">
        <w:rPr>
          <w:rFonts w:ascii="Times New Roman" w:hAnsi="Times New Roman" w:cs="Times New Roman"/>
          <w:b/>
          <w:sz w:val="24"/>
          <w:szCs w:val="24"/>
        </w:rPr>
        <w:t>3</w:t>
      </w:r>
    </w:p>
    <w:p w:rsidR="00011D9C" w:rsidRDefault="00011D9C" w:rsidP="000B7C1A">
      <w:pPr>
        <w:pStyle w:val="ListParagraph"/>
        <w:spacing w:line="360" w:lineRule="auto"/>
        <w:ind w:left="360"/>
        <w:rPr>
          <w:rFonts w:ascii="Times New Roman" w:hAnsi="Times New Roman" w:cs="Times New Roman"/>
          <w:b/>
          <w:i/>
          <w:sz w:val="24"/>
          <w:szCs w:val="24"/>
        </w:rPr>
      </w:pPr>
      <w:r w:rsidRPr="00A87316">
        <w:rPr>
          <w:rFonts w:ascii="Times New Roman" w:hAnsi="Times New Roman" w:cs="Times New Roman"/>
          <w:b/>
          <w:sz w:val="24"/>
        </w:rPr>
        <w:t>BIBLIOGRAPHY</w:t>
      </w:r>
      <w:r w:rsidRPr="00877605">
        <w:rPr>
          <w:rFonts w:ascii="Times New Roman" w:hAnsi="Times New Roman" w:cs="Times New Roman"/>
          <w:b/>
          <w:i/>
          <w:sz w:val="24"/>
          <w:szCs w:val="24"/>
        </w:rPr>
        <w:t xml:space="preserve"> </w:t>
      </w:r>
      <w:r w:rsidR="00DC1DDB">
        <w:rPr>
          <w:rFonts w:ascii="Times New Roman" w:hAnsi="Times New Roman" w:cs="Times New Roman"/>
          <w:b/>
          <w:i/>
          <w:sz w:val="24"/>
          <w:szCs w:val="24"/>
        </w:rPr>
        <w:t>………………………</w:t>
      </w:r>
      <w:proofErr w:type="gramStart"/>
      <w:r w:rsidR="00DC1DDB"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A87316">
        <w:rPr>
          <w:rFonts w:ascii="Times New Roman" w:hAnsi="Times New Roman" w:cs="Times New Roman"/>
          <w:b/>
          <w:i/>
          <w:sz w:val="24"/>
          <w:szCs w:val="24"/>
        </w:rPr>
        <w:t>..</w:t>
      </w:r>
      <w:proofErr w:type="gramEnd"/>
      <w:r w:rsidR="00DC1DDB">
        <w:rPr>
          <w:rFonts w:ascii="Times New Roman" w:hAnsi="Times New Roman" w:cs="Times New Roman"/>
          <w:b/>
          <w:i/>
          <w:sz w:val="24"/>
          <w:szCs w:val="24"/>
        </w:rPr>
        <w:t>……………...</w:t>
      </w:r>
      <w:r w:rsidR="00B214EE">
        <w:rPr>
          <w:rFonts w:ascii="Times New Roman" w:hAnsi="Times New Roman" w:cs="Times New Roman"/>
          <w:b/>
          <w:i/>
          <w:sz w:val="24"/>
          <w:szCs w:val="24"/>
        </w:rPr>
        <w:t>……</w:t>
      </w:r>
      <w:r w:rsidR="00DC1DDB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>……</w:t>
      </w:r>
      <w:r w:rsidR="00534294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>……...…</w:t>
      </w:r>
      <w:r w:rsidR="005B6861">
        <w:rPr>
          <w:rFonts w:ascii="Times New Roman" w:hAnsi="Times New Roman" w:cs="Times New Roman"/>
          <w:b/>
          <w:i/>
          <w:sz w:val="24"/>
          <w:szCs w:val="24"/>
        </w:rPr>
        <w:t>..</w:t>
      </w:r>
      <w:r w:rsidR="00B214EE">
        <w:rPr>
          <w:rFonts w:ascii="Times New Roman" w:hAnsi="Times New Roman" w:cs="Times New Roman"/>
          <w:b/>
          <w:i/>
          <w:sz w:val="24"/>
          <w:szCs w:val="24"/>
        </w:rPr>
        <w:t>.</w:t>
      </w:r>
      <w:r>
        <w:rPr>
          <w:rFonts w:ascii="Times New Roman" w:hAnsi="Times New Roman" w:cs="Times New Roman"/>
          <w:b/>
          <w:i/>
          <w:sz w:val="24"/>
          <w:szCs w:val="24"/>
        </w:rPr>
        <w:t>…</w:t>
      </w:r>
      <w:r w:rsidR="00B214EE">
        <w:rPr>
          <w:rFonts w:ascii="Times New Roman" w:hAnsi="Times New Roman" w:cs="Times New Roman"/>
          <w:b/>
          <w:i/>
          <w:sz w:val="24"/>
          <w:szCs w:val="24"/>
        </w:rPr>
        <w:t>...</w:t>
      </w:r>
      <w:r>
        <w:rPr>
          <w:rFonts w:ascii="Times New Roman" w:hAnsi="Times New Roman" w:cs="Times New Roman"/>
          <w:b/>
          <w:i/>
          <w:sz w:val="24"/>
          <w:szCs w:val="24"/>
        </w:rPr>
        <w:t>.......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sectPr w:rsidR="00011D9C" w:rsidSect="000A4D7C">
      <w:pgSz w:w="12240" w:h="15840"/>
      <w:pgMar w:top="1440" w:right="1440" w:bottom="1440" w:left="1440" w:header="720" w:footer="72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4AC1" w:rsidRDefault="007B4AC1" w:rsidP="002F3B37">
      <w:pPr>
        <w:spacing w:after="0" w:line="240" w:lineRule="auto"/>
      </w:pPr>
      <w:r>
        <w:separator/>
      </w:r>
    </w:p>
  </w:endnote>
  <w:endnote w:type="continuationSeparator" w:id="0">
    <w:p w:rsidR="007B4AC1" w:rsidRDefault="007B4AC1" w:rsidP="002F3B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4AC1" w:rsidRDefault="007B4AC1" w:rsidP="002F3B37">
      <w:pPr>
        <w:spacing w:after="0" w:line="240" w:lineRule="auto"/>
      </w:pPr>
      <w:r>
        <w:separator/>
      </w:r>
    </w:p>
  </w:footnote>
  <w:footnote w:type="continuationSeparator" w:id="0">
    <w:p w:rsidR="007B4AC1" w:rsidRDefault="007B4AC1" w:rsidP="002F3B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33BCA"/>
    <w:multiLevelType w:val="multilevel"/>
    <w:tmpl w:val="EBA6F5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9D11601"/>
    <w:multiLevelType w:val="multilevel"/>
    <w:tmpl w:val="CE949A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F484BAA"/>
    <w:multiLevelType w:val="multilevel"/>
    <w:tmpl w:val="1CEA8F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3AE7770"/>
    <w:multiLevelType w:val="multilevel"/>
    <w:tmpl w:val="8732F0D8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4" w15:restartNumberingAfterBreak="0">
    <w:nsid w:val="27B573F4"/>
    <w:multiLevelType w:val="hybridMultilevel"/>
    <w:tmpl w:val="954298D8"/>
    <w:lvl w:ilvl="0" w:tplc="1270A71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540C0F"/>
    <w:multiLevelType w:val="multilevel"/>
    <w:tmpl w:val="B3ECE99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8F1365B"/>
    <w:multiLevelType w:val="multilevel"/>
    <w:tmpl w:val="F87C637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7" w15:restartNumberingAfterBreak="0">
    <w:nsid w:val="3A8D79BB"/>
    <w:multiLevelType w:val="multilevel"/>
    <w:tmpl w:val="BBFEA2B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8" w15:restartNumberingAfterBreak="0">
    <w:nsid w:val="483E3BFA"/>
    <w:multiLevelType w:val="hybridMultilevel"/>
    <w:tmpl w:val="4196AC3A"/>
    <w:lvl w:ilvl="0" w:tplc="BC549558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D7C35"/>
    <w:multiLevelType w:val="multilevel"/>
    <w:tmpl w:val="B142A6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52317554"/>
    <w:multiLevelType w:val="multilevel"/>
    <w:tmpl w:val="83306EEA"/>
    <w:lvl w:ilvl="0">
      <w:start w:val="3"/>
      <w:numFmt w:val="decimal"/>
      <w:lvlText w:val="%1.0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548B0E93"/>
    <w:multiLevelType w:val="hybridMultilevel"/>
    <w:tmpl w:val="1E7CEE9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5706CF"/>
    <w:multiLevelType w:val="multilevel"/>
    <w:tmpl w:val="0514385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360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5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5E3572E1"/>
    <w:multiLevelType w:val="multilevel"/>
    <w:tmpl w:val="DF5434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4" w15:restartNumberingAfterBreak="0">
    <w:nsid w:val="65CB7A55"/>
    <w:multiLevelType w:val="multilevel"/>
    <w:tmpl w:val="DC1E044E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6"/>
  </w:num>
  <w:num w:numId="3">
    <w:abstractNumId w:val="7"/>
  </w:num>
  <w:num w:numId="4">
    <w:abstractNumId w:val="5"/>
  </w:num>
  <w:num w:numId="5">
    <w:abstractNumId w:val="1"/>
  </w:num>
  <w:num w:numId="6">
    <w:abstractNumId w:val="0"/>
  </w:num>
  <w:num w:numId="7">
    <w:abstractNumId w:val="9"/>
  </w:num>
  <w:num w:numId="8">
    <w:abstractNumId w:val="13"/>
  </w:num>
  <w:num w:numId="9">
    <w:abstractNumId w:val="14"/>
  </w:num>
  <w:num w:numId="10">
    <w:abstractNumId w:val="11"/>
  </w:num>
  <w:num w:numId="11">
    <w:abstractNumId w:val="2"/>
  </w:num>
  <w:num w:numId="12">
    <w:abstractNumId w:val="3"/>
  </w:num>
  <w:num w:numId="13">
    <w:abstractNumId w:val="12"/>
  </w:num>
  <w:num w:numId="14">
    <w:abstractNumId w:val="4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TE2MjKzNDEyNzRV0lEKTi0uzszPAykwrAUAbbyMQywAAAA="/>
  </w:docVars>
  <w:rsids>
    <w:rsidRoot w:val="00227017"/>
    <w:rsid w:val="00003559"/>
    <w:rsid w:val="00003574"/>
    <w:rsid w:val="00011D9C"/>
    <w:rsid w:val="0001252C"/>
    <w:rsid w:val="00016A65"/>
    <w:rsid w:val="0002260D"/>
    <w:rsid w:val="000243D6"/>
    <w:rsid w:val="00025974"/>
    <w:rsid w:val="000343ED"/>
    <w:rsid w:val="000352A9"/>
    <w:rsid w:val="00040A52"/>
    <w:rsid w:val="00042FD9"/>
    <w:rsid w:val="00043416"/>
    <w:rsid w:val="00043D62"/>
    <w:rsid w:val="00045880"/>
    <w:rsid w:val="00050989"/>
    <w:rsid w:val="000563E6"/>
    <w:rsid w:val="00057AED"/>
    <w:rsid w:val="00072A24"/>
    <w:rsid w:val="00072C34"/>
    <w:rsid w:val="00072E40"/>
    <w:rsid w:val="000777AA"/>
    <w:rsid w:val="000813DB"/>
    <w:rsid w:val="00082208"/>
    <w:rsid w:val="00086612"/>
    <w:rsid w:val="0008677F"/>
    <w:rsid w:val="00086973"/>
    <w:rsid w:val="00091B10"/>
    <w:rsid w:val="00097380"/>
    <w:rsid w:val="000A4D7C"/>
    <w:rsid w:val="000A567B"/>
    <w:rsid w:val="000B0464"/>
    <w:rsid w:val="000B1CAE"/>
    <w:rsid w:val="000B480A"/>
    <w:rsid w:val="000B59E5"/>
    <w:rsid w:val="000B5F0A"/>
    <w:rsid w:val="000B71ED"/>
    <w:rsid w:val="000B7C1A"/>
    <w:rsid w:val="000C48F7"/>
    <w:rsid w:val="000C4E78"/>
    <w:rsid w:val="000D17BB"/>
    <w:rsid w:val="000D2E20"/>
    <w:rsid w:val="000D3E0E"/>
    <w:rsid w:val="000D6755"/>
    <w:rsid w:val="000E109B"/>
    <w:rsid w:val="000E2527"/>
    <w:rsid w:val="000E2F21"/>
    <w:rsid w:val="000E44D3"/>
    <w:rsid w:val="000E4B4F"/>
    <w:rsid w:val="000E4BFE"/>
    <w:rsid w:val="000E5F43"/>
    <w:rsid w:val="000F056F"/>
    <w:rsid w:val="000F2A42"/>
    <w:rsid w:val="000F34C4"/>
    <w:rsid w:val="000F361F"/>
    <w:rsid w:val="000F5B24"/>
    <w:rsid w:val="00100F62"/>
    <w:rsid w:val="00101977"/>
    <w:rsid w:val="00101C05"/>
    <w:rsid w:val="00104C74"/>
    <w:rsid w:val="001052EF"/>
    <w:rsid w:val="00106CCC"/>
    <w:rsid w:val="0010747B"/>
    <w:rsid w:val="00107C84"/>
    <w:rsid w:val="001100C7"/>
    <w:rsid w:val="001102AB"/>
    <w:rsid w:val="001136E2"/>
    <w:rsid w:val="001158B0"/>
    <w:rsid w:val="0012066B"/>
    <w:rsid w:val="00127DCD"/>
    <w:rsid w:val="00132E66"/>
    <w:rsid w:val="00133075"/>
    <w:rsid w:val="001343D6"/>
    <w:rsid w:val="0013659D"/>
    <w:rsid w:val="00140508"/>
    <w:rsid w:val="00140CD1"/>
    <w:rsid w:val="00144DF8"/>
    <w:rsid w:val="00145FD7"/>
    <w:rsid w:val="001469CC"/>
    <w:rsid w:val="001650F3"/>
    <w:rsid w:val="001670D9"/>
    <w:rsid w:val="00167A0C"/>
    <w:rsid w:val="0017283A"/>
    <w:rsid w:val="00172BCA"/>
    <w:rsid w:val="001811C1"/>
    <w:rsid w:val="00186D2A"/>
    <w:rsid w:val="00191A14"/>
    <w:rsid w:val="001926CA"/>
    <w:rsid w:val="001956E8"/>
    <w:rsid w:val="00196D2C"/>
    <w:rsid w:val="001A05D5"/>
    <w:rsid w:val="001A3A71"/>
    <w:rsid w:val="001A6C49"/>
    <w:rsid w:val="001B059F"/>
    <w:rsid w:val="001B1AC9"/>
    <w:rsid w:val="001B6D09"/>
    <w:rsid w:val="001C276B"/>
    <w:rsid w:val="001C5894"/>
    <w:rsid w:val="001C619B"/>
    <w:rsid w:val="001D26F1"/>
    <w:rsid w:val="001D3D2F"/>
    <w:rsid w:val="001D561B"/>
    <w:rsid w:val="001D68E6"/>
    <w:rsid w:val="001E1059"/>
    <w:rsid w:val="001E3713"/>
    <w:rsid w:val="001E6159"/>
    <w:rsid w:val="001E65AC"/>
    <w:rsid w:val="001F25BE"/>
    <w:rsid w:val="001F3EC3"/>
    <w:rsid w:val="001F77BB"/>
    <w:rsid w:val="00211956"/>
    <w:rsid w:val="002120DC"/>
    <w:rsid w:val="00224510"/>
    <w:rsid w:val="00227017"/>
    <w:rsid w:val="00227031"/>
    <w:rsid w:val="002274EA"/>
    <w:rsid w:val="00234B48"/>
    <w:rsid w:val="002459BB"/>
    <w:rsid w:val="0024724C"/>
    <w:rsid w:val="002508A1"/>
    <w:rsid w:val="002515FD"/>
    <w:rsid w:val="00252AB7"/>
    <w:rsid w:val="002533B8"/>
    <w:rsid w:val="002577F9"/>
    <w:rsid w:val="00260705"/>
    <w:rsid w:val="00261687"/>
    <w:rsid w:val="002716F5"/>
    <w:rsid w:val="00277078"/>
    <w:rsid w:val="00281070"/>
    <w:rsid w:val="0028271B"/>
    <w:rsid w:val="00283ACF"/>
    <w:rsid w:val="00285D82"/>
    <w:rsid w:val="00290F7C"/>
    <w:rsid w:val="002A4136"/>
    <w:rsid w:val="002A5343"/>
    <w:rsid w:val="002A5BA7"/>
    <w:rsid w:val="002B2665"/>
    <w:rsid w:val="002B2B19"/>
    <w:rsid w:val="002B3323"/>
    <w:rsid w:val="002B5488"/>
    <w:rsid w:val="002B7A03"/>
    <w:rsid w:val="002C2270"/>
    <w:rsid w:val="002C3910"/>
    <w:rsid w:val="002C3E24"/>
    <w:rsid w:val="002D445A"/>
    <w:rsid w:val="002D7125"/>
    <w:rsid w:val="002E4087"/>
    <w:rsid w:val="002E4945"/>
    <w:rsid w:val="002E74B3"/>
    <w:rsid w:val="002F00F3"/>
    <w:rsid w:val="002F0747"/>
    <w:rsid w:val="002F3295"/>
    <w:rsid w:val="002F3433"/>
    <w:rsid w:val="002F3B37"/>
    <w:rsid w:val="002F5B5E"/>
    <w:rsid w:val="002F653A"/>
    <w:rsid w:val="002F78B5"/>
    <w:rsid w:val="00300D0C"/>
    <w:rsid w:val="00306F1D"/>
    <w:rsid w:val="0031150F"/>
    <w:rsid w:val="003139CD"/>
    <w:rsid w:val="00315BE6"/>
    <w:rsid w:val="00325E81"/>
    <w:rsid w:val="00333C33"/>
    <w:rsid w:val="00333D8A"/>
    <w:rsid w:val="00334381"/>
    <w:rsid w:val="00342677"/>
    <w:rsid w:val="003472DD"/>
    <w:rsid w:val="003548CC"/>
    <w:rsid w:val="00362EC8"/>
    <w:rsid w:val="00363344"/>
    <w:rsid w:val="00364BC7"/>
    <w:rsid w:val="00367EE2"/>
    <w:rsid w:val="00370D81"/>
    <w:rsid w:val="00371396"/>
    <w:rsid w:val="0037159A"/>
    <w:rsid w:val="003717FB"/>
    <w:rsid w:val="00371A47"/>
    <w:rsid w:val="00374569"/>
    <w:rsid w:val="00380055"/>
    <w:rsid w:val="00381364"/>
    <w:rsid w:val="0038566D"/>
    <w:rsid w:val="00390BEB"/>
    <w:rsid w:val="003917CB"/>
    <w:rsid w:val="00392671"/>
    <w:rsid w:val="003A4DA9"/>
    <w:rsid w:val="003A58F1"/>
    <w:rsid w:val="003A5A69"/>
    <w:rsid w:val="003B6A7C"/>
    <w:rsid w:val="003B78FC"/>
    <w:rsid w:val="003C04FC"/>
    <w:rsid w:val="003C1593"/>
    <w:rsid w:val="003C5B60"/>
    <w:rsid w:val="003C6D7D"/>
    <w:rsid w:val="003C77B5"/>
    <w:rsid w:val="003C7D07"/>
    <w:rsid w:val="003E2F79"/>
    <w:rsid w:val="003E3E6C"/>
    <w:rsid w:val="003F058E"/>
    <w:rsid w:val="003F10F4"/>
    <w:rsid w:val="00400C26"/>
    <w:rsid w:val="0040387D"/>
    <w:rsid w:val="004043FF"/>
    <w:rsid w:val="00405FF9"/>
    <w:rsid w:val="004071F6"/>
    <w:rsid w:val="00410377"/>
    <w:rsid w:val="0041130A"/>
    <w:rsid w:val="00414AC7"/>
    <w:rsid w:val="0041676A"/>
    <w:rsid w:val="00421586"/>
    <w:rsid w:val="00424571"/>
    <w:rsid w:val="00426210"/>
    <w:rsid w:val="004318EA"/>
    <w:rsid w:val="0043424E"/>
    <w:rsid w:val="00435A2B"/>
    <w:rsid w:val="00445A2B"/>
    <w:rsid w:val="00454FDC"/>
    <w:rsid w:val="00455A46"/>
    <w:rsid w:val="00456686"/>
    <w:rsid w:val="00457C39"/>
    <w:rsid w:val="0046307E"/>
    <w:rsid w:val="00473A6D"/>
    <w:rsid w:val="00475007"/>
    <w:rsid w:val="00483227"/>
    <w:rsid w:val="004879BE"/>
    <w:rsid w:val="0049184F"/>
    <w:rsid w:val="004954C4"/>
    <w:rsid w:val="00496B99"/>
    <w:rsid w:val="004A141C"/>
    <w:rsid w:val="004A5028"/>
    <w:rsid w:val="004B55B8"/>
    <w:rsid w:val="004B66DF"/>
    <w:rsid w:val="004D01F9"/>
    <w:rsid w:val="004D1766"/>
    <w:rsid w:val="004D235A"/>
    <w:rsid w:val="004E6C1F"/>
    <w:rsid w:val="004E7263"/>
    <w:rsid w:val="004F587A"/>
    <w:rsid w:val="004F6A28"/>
    <w:rsid w:val="005007A9"/>
    <w:rsid w:val="005033F0"/>
    <w:rsid w:val="00503C98"/>
    <w:rsid w:val="00506AA2"/>
    <w:rsid w:val="00511A34"/>
    <w:rsid w:val="0051356E"/>
    <w:rsid w:val="005171CD"/>
    <w:rsid w:val="0051749A"/>
    <w:rsid w:val="0051790B"/>
    <w:rsid w:val="005217B1"/>
    <w:rsid w:val="005224BB"/>
    <w:rsid w:val="00525580"/>
    <w:rsid w:val="00527AE2"/>
    <w:rsid w:val="00530126"/>
    <w:rsid w:val="00530BBA"/>
    <w:rsid w:val="005316DB"/>
    <w:rsid w:val="00534294"/>
    <w:rsid w:val="005371E0"/>
    <w:rsid w:val="00545B86"/>
    <w:rsid w:val="0054704A"/>
    <w:rsid w:val="00551315"/>
    <w:rsid w:val="00556544"/>
    <w:rsid w:val="00557CAC"/>
    <w:rsid w:val="00557FB0"/>
    <w:rsid w:val="005669C1"/>
    <w:rsid w:val="0056757E"/>
    <w:rsid w:val="0057041A"/>
    <w:rsid w:val="00571600"/>
    <w:rsid w:val="005746E9"/>
    <w:rsid w:val="0058377A"/>
    <w:rsid w:val="00584312"/>
    <w:rsid w:val="005851F1"/>
    <w:rsid w:val="00585A2F"/>
    <w:rsid w:val="00591200"/>
    <w:rsid w:val="00592FF9"/>
    <w:rsid w:val="00594828"/>
    <w:rsid w:val="00596D89"/>
    <w:rsid w:val="005A051B"/>
    <w:rsid w:val="005A1C3C"/>
    <w:rsid w:val="005A32C7"/>
    <w:rsid w:val="005A4EDF"/>
    <w:rsid w:val="005A5A9A"/>
    <w:rsid w:val="005A5C4C"/>
    <w:rsid w:val="005B0447"/>
    <w:rsid w:val="005B1C31"/>
    <w:rsid w:val="005B4818"/>
    <w:rsid w:val="005B64EC"/>
    <w:rsid w:val="005B6861"/>
    <w:rsid w:val="005C43F2"/>
    <w:rsid w:val="005C4FE4"/>
    <w:rsid w:val="005C7C5D"/>
    <w:rsid w:val="005D29B8"/>
    <w:rsid w:val="005D3E1B"/>
    <w:rsid w:val="005E4276"/>
    <w:rsid w:val="005F120F"/>
    <w:rsid w:val="005F407E"/>
    <w:rsid w:val="005F4A2C"/>
    <w:rsid w:val="005F757C"/>
    <w:rsid w:val="006033FD"/>
    <w:rsid w:val="00606F42"/>
    <w:rsid w:val="006107F4"/>
    <w:rsid w:val="0061614D"/>
    <w:rsid w:val="00616CAF"/>
    <w:rsid w:val="006201D0"/>
    <w:rsid w:val="006206DD"/>
    <w:rsid w:val="00620912"/>
    <w:rsid w:val="0062398C"/>
    <w:rsid w:val="00624CB4"/>
    <w:rsid w:val="0062739D"/>
    <w:rsid w:val="00631AA6"/>
    <w:rsid w:val="00632FAB"/>
    <w:rsid w:val="00641ECD"/>
    <w:rsid w:val="006422EF"/>
    <w:rsid w:val="00643D76"/>
    <w:rsid w:val="006448EE"/>
    <w:rsid w:val="0064509E"/>
    <w:rsid w:val="00647403"/>
    <w:rsid w:val="006500A9"/>
    <w:rsid w:val="00653B84"/>
    <w:rsid w:val="0066389B"/>
    <w:rsid w:val="006652AD"/>
    <w:rsid w:val="006665B0"/>
    <w:rsid w:val="00672184"/>
    <w:rsid w:val="006725A0"/>
    <w:rsid w:val="006731E2"/>
    <w:rsid w:val="00676CF0"/>
    <w:rsid w:val="006814CF"/>
    <w:rsid w:val="00685308"/>
    <w:rsid w:val="00685FAA"/>
    <w:rsid w:val="00686207"/>
    <w:rsid w:val="00690F48"/>
    <w:rsid w:val="006967AD"/>
    <w:rsid w:val="006A18E4"/>
    <w:rsid w:val="006B03BC"/>
    <w:rsid w:val="006B2ABD"/>
    <w:rsid w:val="006B2B18"/>
    <w:rsid w:val="006B6B4B"/>
    <w:rsid w:val="006B73EF"/>
    <w:rsid w:val="006B7754"/>
    <w:rsid w:val="006D17D6"/>
    <w:rsid w:val="006D5B2E"/>
    <w:rsid w:val="006D68EA"/>
    <w:rsid w:val="006E4E66"/>
    <w:rsid w:val="006F13D5"/>
    <w:rsid w:val="006F14A0"/>
    <w:rsid w:val="006F1E7B"/>
    <w:rsid w:val="006F2CE0"/>
    <w:rsid w:val="006F4C6B"/>
    <w:rsid w:val="006F5430"/>
    <w:rsid w:val="006F761C"/>
    <w:rsid w:val="00701E18"/>
    <w:rsid w:val="0070587A"/>
    <w:rsid w:val="00706B1E"/>
    <w:rsid w:val="0071114B"/>
    <w:rsid w:val="00720CE3"/>
    <w:rsid w:val="007220CA"/>
    <w:rsid w:val="00724DAE"/>
    <w:rsid w:val="00730DB9"/>
    <w:rsid w:val="00737418"/>
    <w:rsid w:val="007479C5"/>
    <w:rsid w:val="007574E4"/>
    <w:rsid w:val="00760BCE"/>
    <w:rsid w:val="00763CB7"/>
    <w:rsid w:val="007646A3"/>
    <w:rsid w:val="00764C2D"/>
    <w:rsid w:val="007660F2"/>
    <w:rsid w:val="00777B33"/>
    <w:rsid w:val="00783523"/>
    <w:rsid w:val="00785708"/>
    <w:rsid w:val="00785C35"/>
    <w:rsid w:val="00786452"/>
    <w:rsid w:val="007866F6"/>
    <w:rsid w:val="00787EFF"/>
    <w:rsid w:val="00792D2B"/>
    <w:rsid w:val="007941FA"/>
    <w:rsid w:val="00796CCB"/>
    <w:rsid w:val="007A073A"/>
    <w:rsid w:val="007A6EAE"/>
    <w:rsid w:val="007B3009"/>
    <w:rsid w:val="007B4AC1"/>
    <w:rsid w:val="007B71A5"/>
    <w:rsid w:val="007B7876"/>
    <w:rsid w:val="007C2739"/>
    <w:rsid w:val="007C7DF7"/>
    <w:rsid w:val="007D4997"/>
    <w:rsid w:val="007D53E4"/>
    <w:rsid w:val="007D7D1E"/>
    <w:rsid w:val="007E2EFB"/>
    <w:rsid w:val="007E4619"/>
    <w:rsid w:val="007E7E27"/>
    <w:rsid w:val="007F080E"/>
    <w:rsid w:val="007F57DC"/>
    <w:rsid w:val="007F78DD"/>
    <w:rsid w:val="007F7A4D"/>
    <w:rsid w:val="00805FD5"/>
    <w:rsid w:val="00814213"/>
    <w:rsid w:val="00817514"/>
    <w:rsid w:val="00817D42"/>
    <w:rsid w:val="0082088F"/>
    <w:rsid w:val="00822CEA"/>
    <w:rsid w:val="00823B26"/>
    <w:rsid w:val="00825448"/>
    <w:rsid w:val="00825D8F"/>
    <w:rsid w:val="00826236"/>
    <w:rsid w:val="0082774A"/>
    <w:rsid w:val="008307FB"/>
    <w:rsid w:val="0083198B"/>
    <w:rsid w:val="00833913"/>
    <w:rsid w:val="008412C5"/>
    <w:rsid w:val="0084333E"/>
    <w:rsid w:val="00846576"/>
    <w:rsid w:val="0085128A"/>
    <w:rsid w:val="00852621"/>
    <w:rsid w:val="00857CFD"/>
    <w:rsid w:val="00862691"/>
    <w:rsid w:val="0086588B"/>
    <w:rsid w:val="0086695D"/>
    <w:rsid w:val="00870AC9"/>
    <w:rsid w:val="008711BC"/>
    <w:rsid w:val="008757F0"/>
    <w:rsid w:val="00885EE8"/>
    <w:rsid w:val="00886D4F"/>
    <w:rsid w:val="0088773D"/>
    <w:rsid w:val="008922A4"/>
    <w:rsid w:val="00892994"/>
    <w:rsid w:val="0089329B"/>
    <w:rsid w:val="008A79F5"/>
    <w:rsid w:val="008B0878"/>
    <w:rsid w:val="008B24ED"/>
    <w:rsid w:val="008B53F6"/>
    <w:rsid w:val="008B5E8B"/>
    <w:rsid w:val="008C21BE"/>
    <w:rsid w:val="008C3EA8"/>
    <w:rsid w:val="008C4747"/>
    <w:rsid w:val="008C48F7"/>
    <w:rsid w:val="008D2C84"/>
    <w:rsid w:val="008D624A"/>
    <w:rsid w:val="008E1CD8"/>
    <w:rsid w:val="008E206D"/>
    <w:rsid w:val="008E3B82"/>
    <w:rsid w:val="008E4031"/>
    <w:rsid w:val="008E4552"/>
    <w:rsid w:val="008E6185"/>
    <w:rsid w:val="008F04F2"/>
    <w:rsid w:val="008F2B68"/>
    <w:rsid w:val="008F71B1"/>
    <w:rsid w:val="009021A6"/>
    <w:rsid w:val="00903BCF"/>
    <w:rsid w:val="00912687"/>
    <w:rsid w:val="009140C6"/>
    <w:rsid w:val="0091635B"/>
    <w:rsid w:val="00917FB7"/>
    <w:rsid w:val="00921931"/>
    <w:rsid w:val="00923B8D"/>
    <w:rsid w:val="00923F69"/>
    <w:rsid w:val="00930A92"/>
    <w:rsid w:val="0093229B"/>
    <w:rsid w:val="00943073"/>
    <w:rsid w:val="0095300A"/>
    <w:rsid w:val="009531FF"/>
    <w:rsid w:val="00953359"/>
    <w:rsid w:val="0095374B"/>
    <w:rsid w:val="00953E18"/>
    <w:rsid w:val="00955E36"/>
    <w:rsid w:val="009572D0"/>
    <w:rsid w:val="00957E59"/>
    <w:rsid w:val="009618CF"/>
    <w:rsid w:val="00964CA1"/>
    <w:rsid w:val="0096692A"/>
    <w:rsid w:val="00976AFE"/>
    <w:rsid w:val="009801CA"/>
    <w:rsid w:val="00984CB7"/>
    <w:rsid w:val="009935F0"/>
    <w:rsid w:val="009940F2"/>
    <w:rsid w:val="00995E49"/>
    <w:rsid w:val="009A0850"/>
    <w:rsid w:val="009A292F"/>
    <w:rsid w:val="009A6757"/>
    <w:rsid w:val="009A6AA0"/>
    <w:rsid w:val="009A7493"/>
    <w:rsid w:val="009A7A5E"/>
    <w:rsid w:val="009B174D"/>
    <w:rsid w:val="009B516F"/>
    <w:rsid w:val="009B67C4"/>
    <w:rsid w:val="009C00BB"/>
    <w:rsid w:val="009C307B"/>
    <w:rsid w:val="009C6FC4"/>
    <w:rsid w:val="009C7C02"/>
    <w:rsid w:val="009D1912"/>
    <w:rsid w:val="009D2295"/>
    <w:rsid w:val="009D6921"/>
    <w:rsid w:val="009D6B15"/>
    <w:rsid w:val="009E1E08"/>
    <w:rsid w:val="009E631B"/>
    <w:rsid w:val="009F0F97"/>
    <w:rsid w:val="009F41E1"/>
    <w:rsid w:val="009F65CC"/>
    <w:rsid w:val="00A03412"/>
    <w:rsid w:val="00A03586"/>
    <w:rsid w:val="00A03616"/>
    <w:rsid w:val="00A04208"/>
    <w:rsid w:val="00A04384"/>
    <w:rsid w:val="00A174CF"/>
    <w:rsid w:val="00A22E63"/>
    <w:rsid w:val="00A31958"/>
    <w:rsid w:val="00A31FDA"/>
    <w:rsid w:val="00A35A26"/>
    <w:rsid w:val="00A37DF4"/>
    <w:rsid w:val="00A409FF"/>
    <w:rsid w:val="00A40D9D"/>
    <w:rsid w:val="00A5023C"/>
    <w:rsid w:val="00A55547"/>
    <w:rsid w:val="00A5603B"/>
    <w:rsid w:val="00A562C7"/>
    <w:rsid w:val="00A57040"/>
    <w:rsid w:val="00A60F15"/>
    <w:rsid w:val="00A66D13"/>
    <w:rsid w:val="00A71B6B"/>
    <w:rsid w:val="00A71C40"/>
    <w:rsid w:val="00A73C60"/>
    <w:rsid w:val="00A76DA7"/>
    <w:rsid w:val="00A81CA6"/>
    <w:rsid w:val="00A82667"/>
    <w:rsid w:val="00A84120"/>
    <w:rsid w:val="00A85D6E"/>
    <w:rsid w:val="00A85DF8"/>
    <w:rsid w:val="00A86DD0"/>
    <w:rsid w:val="00A87316"/>
    <w:rsid w:val="00A87834"/>
    <w:rsid w:val="00A97E58"/>
    <w:rsid w:val="00AA401E"/>
    <w:rsid w:val="00AB34C3"/>
    <w:rsid w:val="00AB4E82"/>
    <w:rsid w:val="00AB5EDA"/>
    <w:rsid w:val="00AB60AE"/>
    <w:rsid w:val="00AC06A9"/>
    <w:rsid w:val="00AC2297"/>
    <w:rsid w:val="00AC7465"/>
    <w:rsid w:val="00AC75A4"/>
    <w:rsid w:val="00AD0F9D"/>
    <w:rsid w:val="00AD16FD"/>
    <w:rsid w:val="00AD447E"/>
    <w:rsid w:val="00AD73CA"/>
    <w:rsid w:val="00AE1BB0"/>
    <w:rsid w:val="00AE68EB"/>
    <w:rsid w:val="00AE6953"/>
    <w:rsid w:val="00AF3D00"/>
    <w:rsid w:val="00AF6D07"/>
    <w:rsid w:val="00B0103D"/>
    <w:rsid w:val="00B03607"/>
    <w:rsid w:val="00B05FD5"/>
    <w:rsid w:val="00B06D3B"/>
    <w:rsid w:val="00B0773B"/>
    <w:rsid w:val="00B11D90"/>
    <w:rsid w:val="00B13C42"/>
    <w:rsid w:val="00B14FA8"/>
    <w:rsid w:val="00B214EE"/>
    <w:rsid w:val="00B23925"/>
    <w:rsid w:val="00B34113"/>
    <w:rsid w:val="00B35E3C"/>
    <w:rsid w:val="00B41FD9"/>
    <w:rsid w:val="00B47CE5"/>
    <w:rsid w:val="00B56062"/>
    <w:rsid w:val="00B5700B"/>
    <w:rsid w:val="00B60853"/>
    <w:rsid w:val="00B61732"/>
    <w:rsid w:val="00B62D8F"/>
    <w:rsid w:val="00B6608E"/>
    <w:rsid w:val="00B70F3D"/>
    <w:rsid w:val="00B732AB"/>
    <w:rsid w:val="00B74F8A"/>
    <w:rsid w:val="00B826C3"/>
    <w:rsid w:val="00B860D5"/>
    <w:rsid w:val="00B9011A"/>
    <w:rsid w:val="00B9142D"/>
    <w:rsid w:val="00B9312D"/>
    <w:rsid w:val="00B93E11"/>
    <w:rsid w:val="00B94248"/>
    <w:rsid w:val="00B957EE"/>
    <w:rsid w:val="00BA1088"/>
    <w:rsid w:val="00BA2312"/>
    <w:rsid w:val="00BA4750"/>
    <w:rsid w:val="00BB0343"/>
    <w:rsid w:val="00BB300B"/>
    <w:rsid w:val="00BC2BCC"/>
    <w:rsid w:val="00BC72B2"/>
    <w:rsid w:val="00BC7AC9"/>
    <w:rsid w:val="00BD2270"/>
    <w:rsid w:val="00BD5AA7"/>
    <w:rsid w:val="00BD6406"/>
    <w:rsid w:val="00BE2396"/>
    <w:rsid w:val="00BE45C7"/>
    <w:rsid w:val="00BE46D2"/>
    <w:rsid w:val="00BE6C33"/>
    <w:rsid w:val="00BE7193"/>
    <w:rsid w:val="00BF1136"/>
    <w:rsid w:val="00BF4D2E"/>
    <w:rsid w:val="00BF6370"/>
    <w:rsid w:val="00C02888"/>
    <w:rsid w:val="00C051F7"/>
    <w:rsid w:val="00C066A8"/>
    <w:rsid w:val="00C0671D"/>
    <w:rsid w:val="00C06B05"/>
    <w:rsid w:val="00C07460"/>
    <w:rsid w:val="00C10910"/>
    <w:rsid w:val="00C14D58"/>
    <w:rsid w:val="00C17D29"/>
    <w:rsid w:val="00C20529"/>
    <w:rsid w:val="00C22D4D"/>
    <w:rsid w:val="00C27010"/>
    <w:rsid w:val="00C3191D"/>
    <w:rsid w:val="00C33D08"/>
    <w:rsid w:val="00C35E71"/>
    <w:rsid w:val="00C46A9F"/>
    <w:rsid w:val="00C47D86"/>
    <w:rsid w:val="00C52C43"/>
    <w:rsid w:val="00C54E4F"/>
    <w:rsid w:val="00C5672E"/>
    <w:rsid w:val="00C739B4"/>
    <w:rsid w:val="00C73DF6"/>
    <w:rsid w:val="00C74340"/>
    <w:rsid w:val="00C76829"/>
    <w:rsid w:val="00C83352"/>
    <w:rsid w:val="00C8481E"/>
    <w:rsid w:val="00C855B5"/>
    <w:rsid w:val="00C859F8"/>
    <w:rsid w:val="00C86D07"/>
    <w:rsid w:val="00C94D32"/>
    <w:rsid w:val="00C95F5A"/>
    <w:rsid w:val="00C962F9"/>
    <w:rsid w:val="00C96F14"/>
    <w:rsid w:val="00CA2C73"/>
    <w:rsid w:val="00CA5DF4"/>
    <w:rsid w:val="00CA65AC"/>
    <w:rsid w:val="00CA793A"/>
    <w:rsid w:val="00CB10C2"/>
    <w:rsid w:val="00CB7A0D"/>
    <w:rsid w:val="00CC0052"/>
    <w:rsid w:val="00CC1F78"/>
    <w:rsid w:val="00CC32D5"/>
    <w:rsid w:val="00CF0A79"/>
    <w:rsid w:val="00CF2864"/>
    <w:rsid w:val="00CF4F0F"/>
    <w:rsid w:val="00CF5AF0"/>
    <w:rsid w:val="00CF6B2D"/>
    <w:rsid w:val="00CF6CF0"/>
    <w:rsid w:val="00D00A01"/>
    <w:rsid w:val="00D01DCA"/>
    <w:rsid w:val="00D03AD7"/>
    <w:rsid w:val="00D05574"/>
    <w:rsid w:val="00D05B9C"/>
    <w:rsid w:val="00D2132C"/>
    <w:rsid w:val="00D21CA4"/>
    <w:rsid w:val="00D24DBA"/>
    <w:rsid w:val="00D30AFD"/>
    <w:rsid w:val="00D324DC"/>
    <w:rsid w:val="00D34961"/>
    <w:rsid w:val="00D351D0"/>
    <w:rsid w:val="00D42F38"/>
    <w:rsid w:val="00D43932"/>
    <w:rsid w:val="00D46E1A"/>
    <w:rsid w:val="00D47629"/>
    <w:rsid w:val="00D53F66"/>
    <w:rsid w:val="00D60AEF"/>
    <w:rsid w:val="00D61901"/>
    <w:rsid w:val="00D62787"/>
    <w:rsid w:val="00D643DF"/>
    <w:rsid w:val="00D733CC"/>
    <w:rsid w:val="00D74B62"/>
    <w:rsid w:val="00D82C06"/>
    <w:rsid w:val="00D86CE6"/>
    <w:rsid w:val="00D86F0E"/>
    <w:rsid w:val="00D91CDA"/>
    <w:rsid w:val="00D91E74"/>
    <w:rsid w:val="00D93948"/>
    <w:rsid w:val="00D9432E"/>
    <w:rsid w:val="00D96C9C"/>
    <w:rsid w:val="00DA084D"/>
    <w:rsid w:val="00DA0872"/>
    <w:rsid w:val="00DA5C66"/>
    <w:rsid w:val="00DB18EF"/>
    <w:rsid w:val="00DB3EA2"/>
    <w:rsid w:val="00DB4E7D"/>
    <w:rsid w:val="00DB5DFC"/>
    <w:rsid w:val="00DB7369"/>
    <w:rsid w:val="00DC1DDB"/>
    <w:rsid w:val="00DC3F99"/>
    <w:rsid w:val="00DC77A1"/>
    <w:rsid w:val="00DD3FAE"/>
    <w:rsid w:val="00DE11F6"/>
    <w:rsid w:val="00DE496E"/>
    <w:rsid w:val="00DE5E86"/>
    <w:rsid w:val="00DF0514"/>
    <w:rsid w:val="00DF145D"/>
    <w:rsid w:val="00DF1530"/>
    <w:rsid w:val="00DF1793"/>
    <w:rsid w:val="00DF6088"/>
    <w:rsid w:val="00DF7F6B"/>
    <w:rsid w:val="00E0164E"/>
    <w:rsid w:val="00E0793C"/>
    <w:rsid w:val="00E11A3C"/>
    <w:rsid w:val="00E139B6"/>
    <w:rsid w:val="00E1476B"/>
    <w:rsid w:val="00E2169F"/>
    <w:rsid w:val="00E23064"/>
    <w:rsid w:val="00E2329D"/>
    <w:rsid w:val="00E24771"/>
    <w:rsid w:val="00E270FF"/>
    <w:rsid w:val="00E331D4"/>
    <w:rsid w:val="00E340A9"/>
    <w:rsid w:val="00E344DD"/>
    <w:rsid w:val="00E36C7E"/>
    <w:rsid w:val="00E37FEF"/>
    <w:rsid w:val="00E41D6F"/>
    <w:rsid w:val="00E47F30"/>
    <w:rsid w:val="00E52518"/>
    <w:rsid w:val="00E54D62"/>
    <w:rsid w:val="00E625F8"/>
    <w:rsid w:val="00E63771"/>
    <w:rsid w:val="00E648F3"/>
    <w:rsid w:val="00E655A3"/>
    <w:rsid w:val="00E70FE7"/>
    <w:rsid w:val="00E719D9"/>
    <w:rsid w:val="00E71C2C"/>
    <w:rsid w:val="00E74BA1"/>
    <w:rsid w:val="00E779A8"/>
    <w:rsid w:val="00E779E7"/>
    <w:rsid w:val="00E82182"/>
    <w:rsid w:val="00E8523B"/>
    <w:rsid w:val="00E85559"/>
    <w:rsid w:val="00E869D2"/>
    <w:rsid w:val="00E91116"/>
    <w:rsid w:val="00E918CD"/>
    <w:rsid w:val="00EA1192"/>
    <w:rsid w:val="00EA2E19"/>
    <w:rsid w:val="00EA76D4"/>
    <w:rsid w:val="00EB25E4"/>
    <w:rsid w:val="00EB5217"/>
    <w:rsid w:val="00EB52A3"/>
    <w:rsid w:val="00EB5DA4"/>
    <w:rsid w:val="00EB67DD"/>
    <w:rsid w:val="00EB69B9"/>
    <w:rsid w:val="00EC4247"/>
    <w:rsid w:val="00EC6D1B"/>
    <w:rsid w:val="00EC6DF0"/>
    <w:rsid w:val="00ED408B"/>
    <w:rsid w:val="00ED5C8C"/>
    <w:rsid w:val="00EE1715"/>
    <w:rsid w:val="00EE6FD5"/>
    <w:rsid w:val="00EF0177"/>
    <w:rsid w:val="00EF132F"/>
    <w:rsid w:val="00EF2CB3"/>
    <w:rsid w:val="00EF328E"/>
    <w:rsid w:val="00EF4172"/>
    <w:rsid w:val="00EF733A"/>
    <w:rsid w:val="00F008CF"/>
    <w:rsid w:val="00F01731"/>
    <w:rsid w:val="00F02213"/>
    <w:rsid w:val="00F029E7"/>
    <w:rsid w:val="00F06A73"/>
    <w:rsid w:val="00F21259"/>
    <w:rsid w:val="00F25C1C"/>
    <w:rsid w:val="00F2788A"/>
    <w:rsid w:val="00F32252"/>
    <w:rsid w:val="00F328E8"/>
    <w:rsid w:val="00F34280"/>
    <w:rsid w:val="00F370BF"/>
    <w:rsid w:val="00F37B0A"/>
    <w:rsid w:val="00F45F41"/>
    <w:rsid w:val="00F46213"/>
    <w:rsid w:val="00F55EB6"/>
    <w:rsid w:val="00F65B06"/>
    <w:rsid w:val="00F664D0"/>
    <w:rsid w:val="00F70C7A"/>
    <w:rsid w:val="00F768C1"/>
    <w:rsid w:val="00F81113"/>
    <w:rsid w:val="00F8223B"/>
    <w:rsid w:val="00F82DD3"/>
    <w:rsid w:val="00F84716"/>
    <w:rsid w:val="00F857F7"/>
    <w:rsid w:val="00F87DD0"/>
    <w:rsid w:val="00F941DB"/>
    <w:rsid w:val="00F949E6"/>
    <w:rsid w:val="00FA3243"/>
    <w:rsid w:val="00FA5DA0"/>
    <w:rsid w:val="00FA663D"/>
    <w:rsid w:val="00FA723C"/>
    <w:rsid w:val="00FB34DE"/>
    <w:rsid w:val="00FB7D52"/>
    <w:rsid w:val="00FC7A57"/>
    <w:rsid w:val="00FC7C71"/>
    <w:rsid w:val="00FD227C"/>
    <w:rsid w:val="00FD268C"/>
    <w:rsid w:val="00FD767D"/>
    <w:rsid w:val="00FE1DE7"/>
    <w:rsid w:val="00FE286D"/>
    <w:rsid w:val="00FF278A"/>
    <w:rsid w:val="00FF2A79"/>
    <w:rsid w:val="00FF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450EC"/>
  <w15:chartTrackingRefBased/>
  <w15:docId w15:val="{E29540DF-B1C4-4117-B8C4-907D7B7732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4D7C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1D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F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3B37"/>
  </w:style>
  <w:style w:type="paragraph" w:styleId="Footer">
    <w:name w:val="footer"/>
    <w:basedOn w:val="Normal"/>
    <w:link w:val="FooterChar"/>
    <w:uiPriority w:val="99"/>
    <w:unhideWhenUsed/>
    <w:rsid w:val="002F3B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3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6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Patrick</dc:creator>
  <cp:keywords/>
  <dc:description/>
  <cp:lastModifiedBy>Paul Patrick</cp:lastModifiedBy>
  <cp:revision>1136</cp:revision>
  <dcterms:created xsi:type="dcterms:W3CDTF">2021-03-09T06:58:00Z</dcterms:created>
  <dcterms:modified xsi:type="dcterms:W3CDTF">2021-03-15T09:40:00Z</dcterms:modified>
</cp:coreProperties>
</file>